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3C78C521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38ADAB15" w:rsidR="00124264" w:rsidRPr="00124264" w:rsidRDefault="00A9262F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9891699" wp14:editId="30D3126C">
            <wp:extent cx="4762500" cy="2126882"/>
            <wp:effectExtent l="19050" t="19050" r="19050" b="2603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640" cy="213051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D38B5" w14:textId="77777777" w:rsidR="0068198A" w:rsidRDefault="0068198A" w:rsidP="008068A2">
      <w:pPr>
        <w:spacing w:after="0" w:line="240" w:lineRule="auto"/>
      </w:pPr>
      <w:r>
        <w:separator/>
      </w:r>
    </w:p>
  </w:endnote>
  <w:endnote w:type="continuationSeparator" w:id="0">
    <w:p w14:paraId="06DCC6BA" w14:textId="77777777" w:rsidR="0068198A" w:rsidRDefault="006819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1B1C2" w14:textId="77777777" w:rsidR="0068198A" w:rsidRDefault="0068198A" w:rsidP="008068A2">
      <w:pPr>
        <w:spacing w:after="0" w:line="240" w:lineRule="auto"/>
      </w:pPr>
      <w:r>
        <w:separator/>
      </w:r>
    </w:p>
  </w:footnote>
  <w:footnote w:type="continuationSeparator" w:id="0">
    <w:p w14:paraId="033FC1C9" w14:textId="77777777" w:rsidR="0068198A" w:rsidRDefault="006819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AUAJDFf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198A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6462"/>
    <w:rsid w:val="00AC36D6"/>
    <w:rsid w:val="00AC60FE"/>
    <w:rsid w:val="00AC77AD"/>
    <w:rsid w:val="00AD0725"/>
    <w:rsid w:val="00AD3214"/>
    <w:rsid w:val="00AE05D3"/>
    <w:rsid w:val="00AE355A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1411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4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21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30.png"/><Relationship Id="rId40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image" Target="media/image200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20.png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Erik</cp:lastModifiedBy>
  <cp:revision>2</cp:revision>
  <cp:lastPrinted>2015-10-26T22:35:00Z</cp:lastPrinted>
  <dcterms:created xsi:type="dcterms:W3CDTF">2022-02-07T09:23:00Z</dcterms:created>
  <dcterms:modified xsi:type="dcterms:W3CDTF">2022-02-07T09:23:00Z</dcterms:modified>
  <cp:category>computer programming;programming;software development;software engineering</cp:category>
</cp:coreProperties>
</file>